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5DE99" w14:textId="77777777" w:rsidR="00544CD1" w:rsidRPr="00544CD1" w:rsidRDefault="00544CD1" w:rsidP="00916F1B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8"/>
          <w:szCs w:val="8"/>
        </w:rPr>
      </w:pPr>
    </w:p>
    <w:p w14:paraId="49E2C5F2" w14:textId="5BB9AACB" w:rsidR="006A302E" w:rsidRDefault="00544CD1" w:rsidP="00544CD1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viation Science</w:t>
      </w:r>
    </w:p>
    <w:p w14:paraId="399FB868" w14:textId="61ED6075" w:rsidR="003A4C7B" w:rsidRDefault="00643A90" w:rsidP="00544C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Flight Instructor</w:t>
      </w:r>
      <w:r w:rsidR="006A302E">
        <w:rPr>
          <w:rFonts w:ascii="Times New Roman" w:hAnsi="Times New Roman" w:cs="Times New Roman"/>
          <w:i/>
          <w:iCs/>
          <w:sz w:val="36"/>
          <w:szCs w:val="36"/>
        </w:rPr>
        <w:t xml:space="preserve"> Certificate</w:t>
      </w:r>
    </w:p>
    <w:p w14:paraId="788B100A" w14:textId="619D37BD" w:rsidR="00D83B2B" w:rsidRPr="00D83B2B" w:rsidRDefault="00544CD1" w:rsidP="00D83B2B">
      <w:pPr>
        <w:spacing w:line="216" w:lineRule="auto"/>
        <w:rPr>
          <w:rFonts w:cstheme="minorHAnsi"/>
        </w:rPr>
      </w:pPr>
      <w:r w:rsidRPr="00544CD1">
        <w:rPr>
          <w:rFonts w:cstheme="minorHAnsi"/>
        </w:rPr>
        <w:t>A degree in Aviation Science from Mt San Jacinto College is guaranteed to take you places</w:t>
      </w:r>
      <w:proofErr w:type="gramStart"/>
      <w:r w:rsidRPr="00544CD1">
        <w:rPr>
          <w:rFonts w:cstheme="minorHAnsi"/>
        </w:rPr>
        <w:t xml:space="preserve">. </w:t>
      </w:r>
      <w:proofErr w:type="spellStart"/>
      <w:proofErr w:type="gramEnd"/>
      <w:r w:rsidRPr="00544CD1">
        <w:rPr>
          <w:rFonts w:cstheme="minorHAnsi"/>
        </w:rPr>
        <w:t>MSJC’s</w:t>
      </w:r>
      <w:proofErr w:type="spellEnd"/>
      <w:r w:rsidRPr="00544CD1">
        <w:rPr>
          <w:rFonts w:cstheme="minorHAnsi"/>
        </w:rPr>
        <w:t xml:space="preserve"> program prepares students to become professional pilots or flight operations specialists</w:t>
      </w:r>
      <w:proofErr w:type="gramStart"/>
      <w:r w:rsidRPr="00544CD1">
        <w:rPr>
          <w:rFonts w:cstheme="minorHAnsi"/>
        </w:rPr>
        <w:t xml:space="preserve">. </w:t>
      </w:r>
      <w:proofErr w:type="gramEnd"/>
      <w:r w:rsidRPr="00544CD1">
        <w:rPr>
          <w:rFonts w:cstheme="minorHAnsi"/>
        </w:rPr>
        <w:t>The program can be tailored to meet the needs of individual students and is designed for students without any flying experience.​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783BF33E" w:rsidR="008E1CE1" w:rsidRPr="00945659" w:rsidRDefault="00544CD1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viation Science, A.S. </w:t>
      </w:r>
    </w:p>
    <w:p w14:paraId="7799D61E" w14:textId="0FD825D4" w:rsidR="00DC1AB0" w:rsidRDefault="006959D4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ertified Flight Instruction Certificate</w:t>
      </w:r>
    </w:p>
    <w:p w14:paraId="722FDF99" w14:textId="7C95572B" w:rsidR="006959D4" w:rsidRDefault="006959D4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mmercial Pilot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234BE0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02E7B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2B780032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43A90">
        <w:rPr>
          <w:rFonts w:asciiTheme="minorHAnsi" w:hAnsiTheme="minorHAnsi" w:cstheme="minorHAnsi"/>
          <w:sz w:val="20"/>
          <w:szCs w:val="20"/>
        </w:rPr>
        <w:t>23</w:t>
      </w:r>
      <w:r w:rsidR="00402E7B">
        <w:rPr>
          <w:rFonts w:asciiTheme="minorHAnsi" w:hAnsiTheme="minorHAnsi" w:cstheme="minorHAnsi"/>
          <w:sz w:val="20"/>
          <w:szCs w:val="20"/>
        </w:rPr>
        <w:t>.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AE7D36">
      <w:pPr>
        <w:spacing w:before="240" w:after="0"/>
        <w:ind w:left="81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7BFD00A">
                <wp:simplePos x="0" y="0"/>
                <wp:positionH relativeFrom="margin">
                  <wp:posOffset>33655</wp:posOffset>
                </wp:positionH>
                <wp:positionV relativeFrom="page">
                  <wp:posOffset>323596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2.65pt;margin-top:254.8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TBCs3gAAAAgBAAAPAAAAZHJzL2Rvd25yZXYu&#10;eG1sTI/BTsMwEETvSPyDtUhcqtYBREJDnAoFAeoFRMoHOMkSB+x1FLtt4OtZTnAa7c5o9m2xmZ0V&#10;B5zC4EnBxSoBgdT6bqBewdvuYXkDIkRNnbaeUMEXBtiUpyeFzjt/pFc81LEXXEIh1wpMjGMuZWgN&#10;Oh1WfkRi791PTkcep152kz5yubPyMklS6fRAfMHoESuD7We9dwpGE8zL4ts+V4vHbRWq4f6pbj6U&#10;Oj+b725BRJzjXxh+8RkdSmZq/J66IKyC6ysOsiTrFAT7Wcba8CJdZyDLQv5/oPw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bkwQ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4917C92" w:rsidR="009D0498" w:rsidRPr="009D61FA" w:rsidRDefault="009D0498" w:rsidP="00AE7D36">
      <w:pPr>
        <w:spacing w:before="6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532D60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02E7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02E7B" w:rsidRPr="008E1CE1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EE209E0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700</w:t>
            </w:r>
          </w:p>
        </w:tc>
        <w:tc>
          <w:tcPr>
            <w:tcW w:w="5870" w:type="dxa"/>
          </w:tcPr>
          <w:p w14:paraId="635529C6" w14:textId="54B00E23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tion Orientation</w:t>
            </w:r>
          </w:p>
        </w:tc>
        <w:tc>
          <w:tcPr>
            <w:tcW w:w="1313" w:type="dxa"/>
          </w:tcPr>
          <w:p w14:paraId="55306BD1" w14:textId="0AF2996F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1</w:t>
            </w:r>
          </w:p>
        </w:tc>
      </w:tr>
      <w:tr w:rsidR="00402E7B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402E7B" w:rsidRPr="00402E7B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02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82E8B2D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3</w:t>
            </w:r>
          </w:p>
        </w:tc>
        <w:tc>
          <w:tcPr>
            <w:tcW w:w="5870" w:type="dxa"/>
          </w:tcPr>
          <w:p w14:paraId="37BC83B3" w14:textId="75922933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Private Pilot</w:t>
            </w:r>
          </w:p>
        </w:tc>
        <w:tc>
          <w:tcPr>
            <w:tcW w:w="1313" w:type="dxa"/>
          </w:tcPr>
          <w:p w14:paraId="56152D89" w14:textId="50FD8D18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4.5</w:t>
            </w:r>
          </w:p>
        </w:tc>
      </w:tr>
    </w:tbl>
    <w:p w14:paraId="0C0802D9" w14:textId="45F99CD9" w:rsidR="00F003A4" w:rsidRPr="009D61FA" w:rsidRDefault="00F003A4" w:rsidP="00AE7D36">
      <w:pPr>
        <w:spacing w:before="6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402E7B">
        <w:rPr>
          <w:b/>
          <w:bCs/>
          <w:i/>
          <w:iCs/>
          <w:sz w:val="24"/>
          <w:szCs w:val="24"/>
        </w:rPr>
        <w:t>7</w:t>
      </w:r>
      <w:r w:rsidR="00532D60">
        <w:rPr>
          <w:b/>
          <w:bCs/>
          <w:i/>
          <w:iCs/>
          <w:sz w:val="24"/>
          <w:szCs w:val="24"/>
        </w:rPr>
        <w:t>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02E7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02E7B" w:rsidRPr="008E1CE1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DA2DCC9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0</w:t>
            </w:r>
          </w:p>
        </w:tc>
        <w:tc>
          <w:tcPr>
            <w:tcW w:w="5870" w:type="dxa"/>
          </w:tcPr>
          <w:p w14:paraId="03571DB6" w14:textId="41BEE841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tion Weather</w:t>
            </w:r>
          </w:p>
        </w:tc>
        <w:tc>
          <w:tcPr>
            <w:tcW w:w="1313" w:type="dxa"/>
          </w:tcPr>
          <w:p w14:paraId="401B7A34" w14:textId="766D455A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402E7B" w14:paraId="6BCE87FE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71FA77" w14:textId="3E9455AC" w:rsidR="00402E7B" w:rsidRPr="00402E7B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02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1FE843E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5</w:t>
            </w:r>
          </w:p>
        </w:tc>
        <w:tc>
          <w:tcPr>
            <w:tcW w:w="5870" w:type="dxa"/>
          </w:tcPr>
          <w:p w14:paraId="00F9BB57" w14:textId="2B694BC5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 xml:space="preserve">Instrument Rating </w:t>
            </w:r>
          </w:p>
        </w:tc>
        <w:tc>
          <w:tcPr>
            <w:tcW w:w="1313" w:type="dxa"/>
          </w:tcPr>
          <w:p w14:paraId="0794A019" w14:textId="070DF6D7" w:rsidR="00402E7B" w:rsidRPr="00402E7B" w:rsidRDefault="00402E7B" w:rsidP="00402E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4.5</w:t>
            </w:r>
          </w:p>
        </w:tc>
      </w:tr>
    </w:tbl>
    <w:p w14:paraId="03B67895" w14:textId="43BB06CF" w:rsidR="00402E7B" w:rsidRPr="009D61FA" w:rsidRDefault="00402E7B" w:rsidP="00AE7D36">
      <w:pPr>
        <w:spacing w:before="6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7A78DF">
        <w:rPr>
          <w:b/>
          <w:bCs/>
          <w:i/>
          <w:iCs/>
          <w:sz w:val="24"/>
          <w:szCs w:val="24"/>
        </w:rPr>
        <w:t xml:space="preserve">6 </w:t>
      </w:r>
      <w:r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402E7B" w:rsidRPr="00AF5BE0" w14:paraId="0544F502" w14:textId="77777777" w:rsidTr="00B85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A3C9C50" w14:textId="77777777" w:rsidR="00402E7B" w:rsidRPr="00AF5BE0" w:rsidRDefault="00402E7B" w:rsidP="00B8562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4554AC" w14:textId="77777777" w:rsidR="00402E7B" w:rsidRPr="00AF5BE0" w:rsidRDefault="00402E7B" w:rsidP="00B85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CE1962" w14:textId="77777777" w:rsidR="00402E7B" w:rsidRPr="00AF5BE0" w:rsidRDefault="00402E7B" w:rsidP="00B85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5B0A8B5" w14:textId="77777777" w:rsidR="00402E7B" w:rsidRPr="00AF5BE0" w:rsidRDefault="00402E7B" w:rsidP="00B85628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02E7B" w:rsidRPr="00196E3C" w14:paraId="159E2672" w14:textId="77777777" w:rsidTr="00B8562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1780B9E" w14:textId="77777777" w:rsidR="00402E7B" w:rsidRPr="00402E7B" w:rsidRDefault="00402E7B" w:rsidP="00402E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02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628796" w14:textId="6E8CFB52" w:rsidR="00402E7B" w:rsidRPr="00402E7B" w:rsidRDefault="00402E7B" w:rsidP="00402E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AVIA-507</w:t>
            </w:r>
          </w:p>
        </w:tc>
        <w:tc>
          <w:tcPr>
            <w:tcW w:w="5870" w:type="dxa"/>
          </w:tcPr>
          <w:p w14:paraId="1FF86182" w14:textId="59BA2B4B" w:rsidR="00402E7B" w:rsidRPr="00402E7B" w:rsidRDefault="00402E7B" w:rsidP="00402E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E7B">
              <w:rPr>
                <w:rFonts w:asciiTheme="minorHAnsi" w:hAnsiTheme="minorHAnsi" w:cstheme="minorBidi"/>
                <w:sz w:val="22"/>
                <w:szCs w:val="24"/>
              </w:rPr>
              <w:t>Commercial Flight</w:t>
            </w:r>
          </w:p>
        </w:tc>
        <w:tc>
          <w:tcPr>
            <w:tcW w:w="1313" w:type="dxa"/>
          </w:tcPr>
          <w:p w14:paraId="16C16DCE" w14:textId="4FF6EBFA" w:rsidR="00402E7B" w:rsidRPr="00402E7B" w:rsidRDefault="007A78DF" w:rsidP="00402E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6</w:t>
            </w:r>
          </w:p>
        </w:tc>
      </w:tr>
    </w:tbl>
    <w:p w14:paraId="14FE6AA7" w14:textId="7F8A57C0" w:rsidR="00643A90" w:rsidRPr="009D61FA" w:rsidRDefault="00643A90" w:rsidP="00AE7D36">
      <w:pPr>
        <w:spacing w:before="6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4.5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643A90" w:rsidRPr="00AF5BE0" w14:paraId="37DA3DA9" w14:textId="77777777" w:rsidTr="00B85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F4E56BD" w14:textId="77777777" w:rsidR="00643A90" w:rsidRPr="00AF5BE0" w:rsidRDefault="00643A90" w:rsidP="00B8562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B629B33" w14:textId="77777777" w:rsidR="00643A90" w:rsidRPr="00AF5BE0" w:rsidRDefault="00643A90" w:rsidP="00B85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10E8EE30" w14:textId="77777777" w:rsidR="00643A90" w:rsidRPr="00AF5BE0" w:rsidRDefault="00643A90" w:rsidP="00B85628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53066840" w14:textId="77777777" w:rsidR="00643A90" w:rsidRPr="00AF5BE0" w:rsidRDefault="00643A90" w:rsidP="00B85628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43A90" w:rsidRPr="00196E3C" w14:paraId="394FA497" w14:textId="77777777" w:rsidTr="00B8562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A7C5123" w14:textId="77777777" w:rsidR="00643A90" w:rsidRPr="00402E7B" w:rsidRDefault="00643A90" w:rsidP="00643A9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02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E419644" w14:textId="77164AED" w:rsidR="00643A90" w:rsidRPr="00643A90" w:rsidRDefault="00643A90" w:rsidP="00643A9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43A90">
              <w:rPr>
                <w:rStyle w:val="normaltextrun"/>
                <w:rFonts w:ascii="Calibri" w:hAnsi="Calibri" w:cs="Calibri"/>
                <w:sz w:val="22"/>
              </w:rPr>
              <w:t>AVIA 710</w:t>
            </w:r>
            <w:r w:rsidRPr="00643A9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tcW w:w="5870" w:type="dxa"/>
          </w:tcPr>
          <w:p w14:paraId="552E6D6B" w14:textId="5A8688E3" w:rsidR="00643A90" w:rsidRPr="00643A90" w:rsidRDefault="00643A90" w:rsidP="00643A9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43A90">
              <w:rPr>
                <w:rStyle w:val="normaltextrun"/>
                <w:rFonts w:ascii="Calibri" w:hAnsi="Calibri" w:cs="Calibri"/>
                <w:sz w:val="22"/>
              </w:rPr>
              <w:t>Certified Flight Instructor</w:t>
            </w:r>
            <w:r w:rsidRPr="00643A9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tcW w:w="1313" w:type="dxa"/>
          </w:tcPr>
          <w:p w14:paraId="71287CFB" w14:textId="518E684E" w:rsidR="00643A90" w:rsidRPr="00643A90" w:rsidRDefault="00643A90" w:rsidP="00643A9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643A90">
              <w:rPr>
                <w:rStyle w:val="normaltextrun"/>
                <w:rFonts w:ascii="Calibri" w:hAnsi="Calibri" w:cs="Calibri"/>
                <w:color w:val="231F20"/>
                <w:sz w:val="22"/>
              </w:rPr>
              <w:t>4.5</w:t>
            </w:r>
            <w:r w:rsidRPr="00643A90">
              <w:rPr>
                <w:rStyle w:val="eop"/>
                <w:rFonts w:cs="Calibri"/>
                <w:color w:val="231F20"/>
                <w:sz w:val="22"/>
              </w:rPr>
              <w:t> </w:t>
            </w:r>
          </w:p>
        </w:tc>
      </w:tr>
    </w:tbl>
    <w:p w14:paraId="5D25FA41" w14:textId="26171C13" w:rsidR="00643A90" w:rsidRDefault="00D22BA8" w:rsidP="004B1F56">
      <w:pPr>
        <w:pStyle w:val="Heading10"/>
      </w:pPr>
      <w:r>
        <w:t>Notes:</w:t>
      </w:r>
    </w:p>
    <w:p w14:paraId="5F9CD872" w14:textId="49CC6788" w:rsidR="00D22BA8" w:rsidRPr="00D22BA8" w:rsidRDefault="00D22BA8" w:rsidP="00D22BA8">
      <w:pPr>
        <w:spacing w:after="0"/>
        <w:ind w:left="450"/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>Flight hours and cost to be factored in when considering this program</w:t>
      </w:r>
      <w:proofErr w:type="gramStart"/>
      <w:r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 xml:space="preserve">. </w:t>
      </w:r>
      <w:proofErr w:type="gramEnd"/>
      <w:r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>Please see a counselor.</w:t>
      </w:r>
    </w:p>
    <w:p w14:paraId="5F0DF9BC" w14:textId="1A258313" w:rsidR="00643A90" w:rsidRDefault="00643A90" w:rsidP="004B1F56">
      <w:pPr>
        <w:pStyle w:val="Heading10"/>
        <w:sectPr w:rsidR="00643A90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261A134C" w14:textId="77777777" w:rsidR="00D22BA8" w:rsidRDefault="00D22BA8" w:rsidP="004B1F56">
      <w:pPr>
        <w:pStyle w:val="Heading10"/>
      </w:pPr>
    </w:p>
    <w:p w14:paraId="1B2AB367" w14:textId="4CE91D69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723F7DFC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3D5446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3B2A697E" w14:textId="77777777" w:rsidR="00532D60" w:rsidRDefault="00532D60" w:rsidP="00532D6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32D60">
        <w:rPr>
          <w:rFonts w:cstheme="minorHAnsi"/>
          <w:sz w:val="20"/>
          <w:szCs w:val="20"/>
        </w:rPr>
        <w:t>Commercial Pilot (SM, C, B)</w:t>
      </w:r>
    </w:p>
    <w:p w14:paraId="27023273" w14:textId="651DE6C1" w:rsidR="00532D60" w:rsidRDefault="00532D60" w:rsidP="00532D6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32D60">
        <w:rPr>
          <w:rFonts w:cstheme="minorHAnsi"/>
          <w:sz w:val="20"/>
          <w:szCs w:val="20"/>
        </w:rPr>
        <w:t>Airline Pilots, Copilots, and Flight Engineers (C, B, M)</w:t>
      </w:r>
    </w:p>
    <w:p w14:paraId="24DA84FC" w14:textId="50B41122" w:rsidR="00605018" w:rsidRDefault="0067051E" w:rsidP="00532D60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472A6E1A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2326A53D" w14:textId="77777777" w:rsidR="00AE7D36" w:rsidRDefault="007E2BD7" w:rsidP="004B1F56">
      <w:pPr>
        <w:pStyle w:val="Heading10"/>
      </w:pPr>
      <w:r>
        <w:br w:type="column"/>
      </w:r>
    </w:p>
    <w:p w14:paraId="31CF803D" w14:textId="446CF603" w:rsidR="00605018" w:rsidRDefault="00605018" w:rsidP="004B1F56">
      <w:pPr>
        <w:pStyle w:val="Heading10"/>
      </w:pPr>
      <w:r>
        <w:t>Financial Aid</w:t>
      </w:r>
    </w:p>
    <w:p w14:paraId="4DFD6D98" w14:textId="2478E788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</w:t>
      </w:r>
      <w:r w:rsidR="00643A90">
        <w:rPr>
          <w:rFonts w:cstheme="minorHAnsi"/>
          <w:color w:val="231F20"/>
          <w:w w:val="105"/>
          <w:sz w:val="20"/>
          <w:szCs w:val="20"/>
        </w:rPr>
        <w:t>ster.</w:t>
      </w:r>
    </w:p>
    <w:p w14:paraId="3E8E5ADC" w14:textId="02B92A1E" w:rsidR="00157999" w:rsidRPr="007265C0" w:rsidRDefault="00157999" w:rsidP="00402E7B">
      <w:pPr>
        <w:spacing w:before="320" w:after="0" w:line="240" w:lineRule="auto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75294" w14:textId="77777777" w:rsidR="009778C8" w:rsidRDefault="009778C8" w:rsidP="00DF2F19">
      <w:pPr>
        <w:spacing w:after="0" w:line="240" w:lineRule="auto"/>
      </w:pPr>
      <w:r>
        <w:separator/>
      </w:r>
    </w:p>
  </w:endnote>
  <w:endnote w:type="continuationSeparator" w:id="0">
    <w:p w14:paraId="4C44A1D9" w14:textId="77777777" w:rsidR="009778C8" w:rsidRDefault="009778C8" w:rsidP="00DF2F19">
      <w:pPr>
        <w:spacing w:after="0" w:line="240" w:lineRule="auto"/>
      </w:pPr>
      <w:r>
        <w:continuationSeparator/>
      </w:r>
    </w:p>
  </w:endnote>
  <w:endnote w:type="continuationNotice" w:id="1">
    <w:p w14:paraId="61F92B4B" w14:textId="77777777" w:rsidR="009778C8" w:rsidRDefault="009778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4C68B" w14:textId="77777777" w:rsidR="009778C8" w:rsidRDefault="009778C8" w:rsidP="00DF2F19">
      <w:pPr>
        <w:spacing w:after="0" w:line="240" w:lineRule="auto"/>
      </w:pPr>
      <w:r>
        <w:separator/>
      </w:r>
    </w:p>
  </w:footnote>
  <w:footnote w:type="continuationSeparator" w:id="0">
    <w:p w14:paraId="0FFE95CC" w14:textId="77777777" w:rsidR="009778C8" w:rsidRDefault="009778C8" w:rsidP="00DF2F19">
      <w:pPr>
        <w:spacing w:after="0" w:line="240" w:lineRule="auto"/>
      </w:pPr>
      <w:r>
        <w:continuationSeparator/>
      </w:r>
    </w:p>
  </w:footnote>
  <w:footnote w:type="continuationNotice" w:id="1">
    <w:p w14:paraId="128D6AB9" w14:textId="77777777" w:rsidR="009778C8" w:rsidRDefault="009778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77331031" w:rsidR="00665F2D" w:rsidRPr="00544CD1" w:rsidRDefault="009E43A1" w:rsidP="00832842">
    <w:pPr>
      <w:spacing w:after="0" w:line="240" w:lineRule="auto"/>
      <w:rPr>
        <w:rFonts w:ascii="Gill Sans MT" w:hAnsi="Gill Sans MT"/>
        <w:color w:val="AF2624"/>
        <w:sz w:val="32"/>
        <w:szCs w:val="32"/>
      </w:rPr>
    </w:pPr>
    <w:r w:rsidRPr="00544CD1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CD1" w:rsidRPr="00544CD1">
      <w:rPr>
        <w:rFonts w:ascii="Gill Sans MT" w:hAnsi="Gill Sans MT"/>
        <w:color w:val="AF2624"/>
        <w:sz w:val="32"/>
        <w:szCs w:val="32"/>
      </w:rPr>
      <w:t xml:space="preserve">BUSINESS, </w:t>
    </w:r>
    <w:r w:rsidR="00544CD1" w:rsidRPr="00544CD1">
      <w:rPr>
        <w:rFonts w:ascii="Gill Sans MT" w:hAnsi="Gill Sans MT"/>
        <w:caps/>
        <w:color w:val="AF2624"/>
        <w:sz w:val="32"/>
        <w:szCs w:val="32"/>
      </w:rPr>
      <w:t>Technology, &amp; Entrepreneurship</w:t>
    </w:r>
    <w:r w:rsidR="00FC3922" w:rsidRPr="00544CD1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F4C52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22E8"/>
    <w:rsid w:val="00275B1E"/>
    <w:rsid w:val="00281303"/>
    <w:rsid w:val="00281869"/>
    <w:rsid w:val="00290E06"/>
    <w:rsid w:val="002972B2"/>
    <w:rsid w:val="002A788F"/>
    <w:rsid w:val="002D63B6"/>
    <w:rsid w:val="002D785B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3F695C"/>
    <w:rsid w:val="00402E7B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32D60"/>
    <w:rsid w:val="00544CD1"/>
    <w:rsid w:val="005731D7"/>
    <w:rsid w:val="005767EF"/>
    <w:rsid w:val="0058105A"/>
    <w:rsid w:val="00583387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3A90"/>
    <w:rsid w:val="00645F9E"/>
    <w:rsid w:val="00661FA7"/>
    <w:rsid w:val="0066384B"/>
    <w:rsid w:val="00665F2D"/>
    <w:rsid w:val="0067051E"/>
    <w:rsid w:val="0067271C"/>
    <w:rsid w:val="00673A3A"/>
    <w:rsid w:val="006845D1"/>
    <w:rsid w:val="006927EE"/>
    <w:rsid w:val="006949C1"/>
    <w:rsid w:val="006959D4"/>
    <w:rsid w:val="006A302E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46A61"/>
    <w:rsid w:val="00756FE3"/>
    <w:rsid w:val="0079066E"/>
    <w:rsid w:val="00793168"/>
    <w:rsid w:val="00796896"/>
    <w:rsid w:val="00797A06"/>
    <w:rsid w:val="007A78DF"/>
    <w:rsid w:val="007B6AAC"/>
    <w:rsid w:val="007B70DE"/>
    <w:rsid w:val="007B70FE"/>
    <w:rsid w:val="007D1105"/>
    <w:rsid w:val="007D3593"/>
    <w:rsid w:val="007E2BD7"/>
    <w:rsid w:val="007E71AF"/>
    <w:rsid w:val="007F49E8"/>
    <w:rsid w:val="00801E0D"/>
    <w:rsid w:val="00807A5C"/>
    <w:rsid w:val="00821025"/>
    <w:rsid w:val="00830C84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30FFF"/>
    <w:rsid w:val="00941CE9"/>
    <w:rsid w:val="0094229A"/>
    <w:rsid w:val="00945659"/>
    <w:rsid w:val="00964FE2"/>
    <w:rsid w:val="009738F2"/>
    <w:rsid w:val="009778C8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6C5A"/>
    <w:rsid w:val="00A87736"/>
    <w:rsid w:val="00A96A5E"/>
    <w:rsid w:val="00AA0E00"/>
    <w:rsid w:val="00AB135D"/>
    <w:rsid w:val="00AC42E9"/>
    <w:rsid w:val="00AC4A21"/>
    <w:rsid w:val="00AC4E08"/>
    <w:rsid w:val="00AC5CBC"/>
    <w:rsid w:val="00AE3D12"/>
    <w:rsid w:val="00AE7D36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22BA8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54A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43A90"/>
  </w:style>
  <w:style w:type="character" w:customStyle="1" w:styleId="eop">
    <w:name w:val="eop"/>
    <w:basedOn w:val="DefaultParagraphFont"/>
    <w:rsid w:val="00643A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21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7</cp:revision>
  <dcterms:created xsi:type="dcterms:W3CDTF">2021-04-12T21:07:00Z</dcterms:created>
  <dcterms:modified xsi:type="dcterms:W3CDTF">2021-04-1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